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805" w:rsidRDefault="008A2805" w:rsidP="008A2805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Caroline County</w:t>
      </w:r>
    </w:p>
    <w:p w:rsidR="0086093E" w:rsidRDefault="008A2805" w:rsidP="0086093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ocal Drug and Alcohol Abuse Council</w:t>
      </w:r>
    </w:p>
    <w:p w:rsidR="008A2805" w:rsidRDefault="00E3545D" w:rsidP="008A280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rch</w:t>
      </w:r>
      <w:r w:rsidR="00C70FE2">
        <w:rPr>
          <w:b/>
          <w:sz w:val="28"/>
          <w:szCs w:val="28"/>
        </w:rPr>
        <w:t xml:space="preserve"> 22</w:t>
      </w:r>
      <w:r w:rsidR="002E119A">
        <w:rPr>
          <w:b/>
          <w:sz w:val="28"/>
          <w:szCs w:val="28"/>
        </w:rPr>
        <w:t>,</w:t>
      </w:r>
      <w:r w:rsidR="006B0E7C">
        <w:rPr>
          <w:b/>
          <w:sz w:val="28"/>
          <w:szCs w:val="28"/>
        </w:rPr>
        <w:t xml:space="preserve"> 2018</w:t>
      </w:r>
    </w:p>
    <w:p w:rsidR="008A2805" w:rsidRDefault="008A2805" w:rsidP="008A280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genda</w:t>
      </w:r>
    </w:p>
    <w:p w:rsidR="008A2805" w:rsidRDefault="00733C4F" w:rsidP="0091054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7:30</w:t>
      </w:r>
      <w:r w:rsidR="006230D9">
        <w:rPr>
          <w:b/>
          <w:sz w:val="24"/>
          <w:szCs w:val="24"/>
        </w:rPr>
        <w:t xml:space="preserve"> AM</w:t>
      </w:r>
      <w:r>
        <w:rPr>
          <w:b/>
          <w:sz w:val="24"/>
          <w:szCs w:val="24"/>
        </w:rPr>
        <w:t xml:space="preserve"> – 9:00 AM</w:t>
      </w:r>
    </w:p>
    <w:p w:rsidR="0086337F" w:rsidRDefault="0086337F" w:rsidP="0091054B">
      <w:pPr>
        <w:jc w:val="center"/>
        <w:rPr>
          <w:b/>
          <w:sz w:val="24"/>
          <w:szCs w:val="24"/>
        </w:rPr>
      </w:pPr>
    </w:p>
    <w:p w:rsidR="006230D9" w:rsidRDefault="006230D9" w:rsidP="0091054B">
      <w:pPr>
        <w:jc w:val="center"/>
        <w:rPr>
          <w:b/>
          <w:sz w:val="24"/>
          <w:szCs w:val="24"/>
        </w:rPr>
      </w:pPr>
    </w:p>
    <w:p w:rsidR="008A2805" w:rsidRPr="006230D9" w:rsidRDefault="0086337F" w:rsidP="006230D9">
      <w:pPr>
        <w:rPr>
          <w:b/>
          <w:sz w:val="24"/>
          <w:szCs w:val="24"/>
        </w:rPr>
      </w:pPr>
      <w:r>
        <w:rPr>
          <w:b/>
          <w:sz w:val="24"/>
          <w:szCs w:val="24"/>
        </w:rPr>
        <w:t>I.</w:t>
      </w:r>
      <w:r w:rsidR="006230D9">
        <w:rPr>
          <w:b/>
          <w:sz w:val="24"/>
          <w:szCs w:val="24"/>
        </w:rPr>
        <w:t xml:space="preserve"> </w:t>
      </w:r>
      <w:r w:rsidR="008A2805" w:rsidRPr="006230D9">
        <w:rPr>
          <w:b/>
          <w:sz w:val="24"/>
          <w:szCs w:val="24"/>
        </w:rPr>
        <w:t>Welcome and Introductions</w:t>
      </w:r>
      <w:r w:rsidR="008A2805" w:rsidRPr="006230D9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6230D9">
        <w:rPr>
          <w:b/>
          <w:sz w:val="24"/>
          <w:szCs w:val="24"/>
        </w:rPr>
        <w:tab/>
      </w:r>
      <w:r w:rsidR="001B4935" w:rsidRPr="006230D9">
        <w:rPr>
          <w:b/>
          <w:sz w:val="24"/>
          <w:szCs w:val="24"/>
        </w:rPr>
        <w:t>Colbourne</w:t>
      </w:r>
    </w:p>
    <w:p w:rsidR="00DE393C" w:rsidRDefault="0086337F" w:rsidP="006230D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I. </w:t>
      </w:r>
      <w:r w:rsidR="006230D9" w:rsidRPr="006230D9">
        <w:rPr>
          <w:b/>
          <w:sz w:val="24"/>
          <w:szCs w:val="24"/>
        </w:rPr>
        <w:t>Re</w:t>
      </w:r>
      <w:r w:rsidR="0068046E" w:rsidRPr="006230D9">
        <w:rPr>
          <w:b/>
          <w:sz w:val="24"/>
          <w:szCs w:val="24"/>
        </w:rPr>
        <w:t xml:space="preserve">view &amp; Approval of </w:t>
      </w:r>
      <w:r w:rsidR="00E3545D">
        <w:rPr>
          <w:b/>
          <w:sz w:val="24"/>
          <w:szCs w:val="24"/>
        </w:rPr>
        <w:t>February</w:t>
      </w:r>
      <w:r w:rsidR="006230D9" w:rsidRPr="006230D9">
        <w:rPr>
          <w:b/>
          <w:sz w:val="24"/>
          <w:szCs w:val="24"/>
        </w:rPr>
        <w:t xml:space="preserve"> </w:t>
      </w:r>
      <w:r w:rsidR="0068046E" w:rsidRPr="006230D9">
        <w:rPr>
          <w:b/>
          <w:sz w:val="24"/>
          <w:szCs w:val="24"/>
        </w:rPr>
        <w:t>Minutes</w:t>
      </w:r>
      <w:r w:rsidR="003776B1" w:rsidRPr="006230D9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3776B1" w:rsidRPr="006230D9">
        <w:rPr>
          <w:b/>
          <w:sz w:val="24"/>
          <w:szCs w:val="24"/>
        </w:rPr>
        <w:tab/>
      </w:r>
      <w:r>
        <w:rPr>
          <w:b/>
          <w:sz w:val="24"/>
          <w:szCs w:val="24"/>
        </w:rPr>
        <w:t>C</w:t>
      </w:r>
      <w:r w:rsidR="003776B1" w:rsidRPr="006230D9">
        <w:rPr>
          <w:b/>
          <w:sz w:val="24"/>
          <w:szCs w:val="24"/>
        </w:rPr>
        <w:t>olbourne</w:t>
      </w:r>
    </w:p>
    <w:p w:rsidR="0071670E" w:rsidRDefault="0071670E" w:rsidP="006230D9">
      <w:pPr>
        <w:rPr>
          <w:b/>
          <w:sz w:val="24"/>
          <w:szCs w:val="24"/>
        </w:rPr>
      </w:pPr>
      <w:r>
        <w:rPr>
          <w:b/>
          <w:sz w:val="24"/>
          <w:szCs w:val="24"/>
        </w:rPr>
        <w:t>III. Chair Nominations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Visintainer</w:t>
      </w:r>
    </w:p>
    <w:p w:rsidR="00145448" w:rsidRDefault="00D2634E" w:rsidP="0071670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="0071670E">
        <w:rPr>
          <w:b/>
          <w:sz w:val="24"/>
          <w:szCs w:val="24"/>
        </w:rPr>
        <w:t>V</w:t>
      </w:r>
      <w:r w:rsidR="00C70FE2">
        <w:rPr>
          <w:b/>
          <w:sz w:val="24"/>
          <w:szCs w:val="24"/>
        </w:rPr>
        <w:t>.</w:t>
      </w:r>
      <w:r w:rsidR="00E3545D">
        <w:rPr>
          <w:b/>
          <w:sz w:val="24"/>
          <w:szCs w:val="24"/>
        </w:rPr>
        <w:t xml:space="preserve"> </w:t>
      </w:r>
      <w:r w:rsidR="0071670E">
        <w:rPr>
          <w:b/>
          <w:sz w:val="24"/>
          <w:szCs w:val="24"/>
        </w:rPr>
        <w:t>Maryland Coalition of Families-Peer Support</w:t>
      </w:r>
      <w:r w:rsidR="0071670E">
        <w:rPr>
          <w:b/>
          <w:sz w:val="24"/>
          <w:szCs w:val="24"/>
        </w:rPr>
        <w:tab/>
      </w:r>
      <w:r w:rsidR="0071670E">
        <w:rPr>
          <w:b/>
          <w:sz w:val="24"/>
          <w:szCs w:val="24"/>
        </w:rPr>
        <w:tab/>
      </w:r>
      <w:r w:rsidR="0071670E">
        <w:rPr>
          <w:b/>
          <w:sz w:val="24"/>
          <w:szCs w:val="24"/>
        </w:rPr>
        <w:tab/>
        <w:t>Trish Todd</w:t>
      </w:r>
    </w:p>
    <w:p w:rsidR="0071670E" w:rsidRDefault="0071670E" w:rsidP="0071670E">
      <w:pPr>
        <w:rPr>
          <w:b/>
          <w:sz w:val="24"/>
          <w:szCs w:val="24"/>
        </w:rPr>
      </w:pPr>
      <w:r>
        <w:rPr>
          <w:b/>
          <w:sz w:val="24"/>
          <w:szCs w:val="24"/>
        </w:rPr>
        <w:t>V. Project Chesapeak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Trevor Long</w:t>
      </w:r>
    </w:p>
    <w:p w:rsidR="0071670E" w:rsidRDefault="0071670E" w:rsidP="0071670E">
      <w:pPr>
        <w:rPr>
          <w:b/>
          <w:sz w:val="24"/>
          <w:szCs w:val="24"/>
        </w:rPr>
      </w:pPr>
      <w:r>
        <w:rPr>
          <w:b/>
          <w:sz w:val="24"/>
          <w:szCs w:val="24"/>
        </w:rPr>
        <w:t>VI. Stepping Stones Recovery Housing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Chris Shannon &amp; Vicki Scofield</w:t>
      </w:r>
    </w:p>
    <w:p w:rsidR="0071670E" w:rsidRDefault="0071670E" w:rsidP="0071670E">
      <w:pPr>
        <w:rPr>
          <w:b/>
          <w:sz w:val="24"/>
          <w:szCs w:val="24"/>
        </w:rPr>
      </w:pPr>
      <w:r>
        <w:rPr>
          <w:b/>
          <w:sz w:val="24"/>
          <w:szCs w:val="24"/>
        </w:rPr>
        <w:t>VII. Adjourn</w:t>
      </w:r>
    </w:p>
    <w:p w:rsidR="0071670E" w:rsidRPr="006230D9" w:rsidRDefault="0071670E" w:rsidP="0071670E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:rsidR="007E0178" w:rsidRPr="006230D9" w:rsidRDefault="000804D4" w:rsidP="006230D9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7E0178">
        <w:rPr>
          <w:b/>
          <w:sz w:val="24"/>
          <w:szCs w:val="24"/>
        </w:rPr>
        <w:tab/>
      </w:r>
      <w:r w:rsidR="007E0178">
        <w:rPr>
          <w:b/>
          <w:sz w:val="24"/>
          <w:szCs w:val="24"/>
        </w:rPr>
        <w:tab/>
      </w:r>
      <w:r w:rsidR="007E0178">
        <w:rPr>
          <w:b/>
          <w:sz w:val="24"/>
          <w:szCs w:val="24"/>
        </w:rPr>
        <w:tab/>
      </w:r>
      <w:r w:rsidR="007E0178">
        <w:rPr>
          <w:b/>
          <w:sz w:val="24"/>
          <w:szCs w:val="24"/>
        </w:rPr>
        <w:tab/>
      </w:r>
      <w:r w:rsidR="007E0178">
        <w:rPr>
          <w:b/>
          <w:sz w:val="24"/>
          <w:szCs w:val="24"/>
        </w:rPr>
        <w:tab/>
      </w:r>
    </w:p>
    <w:p w:rsidR="00E069D5" w:rsidRDefault="00145448" w:rsidP="006230D9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:rsidR="0030013C" w:rsidRDefault="0030013C" w:rsidP="006230D9">
      <w:pPr>
        <w:rPr>
          <w:b/>
          <w:sz w:val="24"/>
          <w:szCs w:val="24"/>
        </w:rPr>
      </w:pPr>
    </w:p>
    <w:p w:rsidR="0030013C" w:rsidRDefault="0030013C" w:rsidP="006230D9">
      <w:pPr>
        <w:rPr>
          <w:b/>
          <w:sz w:val="24"/>
          <w:szCs w:val="24"/>
        </w:rPr>
      </w:pPr>
    </w:p>
    <w:p w:rsidR="001B4935" w:rsidRPr="001B4935" w:rsidRDefault="001B4935" w:rsidP="001B4935">
      <w:pPr>
        <w:rPr>
          <w:b/>
          <w:sz w:val="24"/>
          <w:szCs w:val="24"/>
        </w:rPr>
      </w:pPr>
    </w:p>
    <w:p w:rsidR="00EA4CC6" w:rsidRDefault="00EA4CC6" w:rsidP="00CC6C00">
      <w:pPr>
        <w:spacing w:after="0" w:line="240" w:lineRule="auto"/>
        <w:rPr>
          <w:b/>
          <w:sz w:val="24"/>
          <w:szCs w:val="24"/>
        </w:rPr>
      </w:pPr>
    </w:p>
    <w:p w:rsidR="005713D5" w:rsidRDefault="005713D5" w:rsidP="00CC6C00">
      <w:pPr>
        <w:spacing w:after="0" w:line="240" w:lineRule="auto"/>
        <w:rPr>
          <w:b/>
          <w:sz w:val="24"/>
          <w:szCs w:val="24"/>
        </w:rPr>
      </w:pPr>
    </w:p>
    <w:p w:rsidR="00CC6C00" w:rsidRDefault="00733C4F" w:rsidP="00CC6C0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Next Meeting</w:t>
      </w:r>
      <w:r w:rsidR="00E3545D">
        <w:rPr>
          <w:b/>
          <w:sz w:val="24"/>
          <w:szCs w:val="24"/>
        </w:rPr>
        <w:t>: April 26</w:t>
      </w:r>
      <w:r w:rsidR="00256723">
        <w:rPr>
          <w:b/>
          <w:sz w:val="24"/>
          <w:szCs w:val="24"/>
        </w:rPr>
        <w:t>,</w:t>
      </w:r>
      <w:r w:rsidR="005713D5">
        <w:rPr>
          <w:b/>
          <w:sz w:val="24"/>
          <w:szCs w:val="24"/>
        </w:rPr>
        <w:t xml:space="preserve"> </w:t>
      </w:r>
      <w:r w:rsidR="0062731D">
        <w:rPr>
          <w:b/>
          <w:sz w:val="24"/>
          <w:szCs w:val="24"/>
        </w:rPr>
        <w:t>201</w:t>
      </w:r>
      <w:r w:rsidR="002E119A">
        <w:rPr>
          <w:b/>
          <w:sz w:val="24"/>
          <w:szCs w:val="24"/>
        </w:rPr>
        <w:t>8</w:t>
      </w:r>
      <w:r w:rsidR="00516056">
        <w:rPr>
          <w:b/>
          <w:sz w:val="24"/>
          <w:szCs w:val="24"/>
        </w:rPr>
        <w:t xml:space="preserve"> 7:30a-9:00a</w:t>
      </w:r>
      <w:r w:rsidR="00CC6C00">
        <w:rPr>
          <w:b/>
          <w:sz w:val="24"/>
          <w:szCs w:val="24"/>
        </w:rPr>
        <w:t xml:space="preserve">m </w:t>
      </w:r>
    </w:p>
    <w:p w:rsidR="008A2805" w:rsidRDefault="00CC6C00" w:rsidP="00CC6C0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Location: </w:t>
      </w:r>
      <w:r w:rsidR="0019046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ulinary Arts Center</w:t>
      </w:r>
    </w:p>
    <w:p w:rsidR="00E468CF" w:rsidRDefault="00E468CF" w:rsidP="00CC6C00">
      <w:pPr>
        <w:spacing w:after="0" w:line="240" w:lineRule="auto"/>
        <w:rPr>
          <w:b/>
          <w:sz w:val="24"/>
          <w:szCs w:val="24"/>
        </w:rPr>
      </w:pPr>
    </w:p>
    <w:p w:rsidR="007139E0" w:rsidRDefault="007139E0" w:rsidP="00CC6C00">
      <w:pPr>
        <w:spacing w:after="0" w:line="240" w:lineRule="auto"/>
        <w:rPr>
          <w:b/>
          <w:sz w:val="24"/>
          <w:szCs w:val="24"/>
        </w:rPr>
      </w:pPr>
    </w:p>
    <w:p w:rsidR="007139E0" w:rsidRDefault="007139E0" w:rsidP="00CC6C00">
      <w:pPr>
        <w:spacing w:after="0" w:line="240" w:lineRule="auto"/>
        <w:rPr>
          <w:b/>
          <w:sz w:val="24"/>
          <w:szCs w:val="24"/>
        </w:rPr>
      </w:pPr>
    </w:p>
    <w:p w:rsidR="007139E0" w:rsidRDefault="007139E0" w:rsidP="00CC6C00">
      <w:pPr>
        <w:spacing w:after="0" w:line="240" w:lineRule="auto"/>
        <w:rPr>
          <w:b/>
          <w:sz w:val="24"/>
          <w:szCs w:val="24"/>
        </w:rPr>
      </w:pPr>
    </w:p>
    <w:p w:rsidR="007139E0" w:rsidRDefault="007139E0" w:rsidP="00CC6C00">
      <w:pPr>
        <w:spacing w:after="0" w:line="240" w:lineRule="auto"/>
        <w:rPr>
          <w:b/>
          <w:sz w:val="24"/>
          <w:szCs w:val="24"/>
        </w:rPr>
      </w:pPr>
    </w:p>
    <w:sectPr w:rsidR="007139E0" w:rsidSect="00733C4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1C94" w:rsidRDefault="009D1C94" w:rsidP="004B047F">
      <w:pPr>
        <w:spacing w:after="0" w:line="240" w:lineRule="auto"/>
      </w:pPr>
      <w:r>
        <w:separator/>
      </w:r>
    </w:p>
  </w:endnote>
  <w:endnote w:type="continuationSeparator" w:id="0">
    <w:p w:rsidR="009D1C94" w:rsidRDefault="009D1C94" w:rsidP="004B04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1C94" w:rsidRDefault="009D1C94" w:rsidP="004B047F">
      <w:pPr>
        <w:spacing w:after="0" w:line="240" w:lineRule="auto"/>
      </w:pPr>
      <w:r>
        <w:separator/>
      </w:r>
    </w:p>
  </w:footnote>
  <w:footnote w:type="continuationSeparator" w:id="0">
    <w:p w:rsidR="009D1C94" w:rsidRDefault="009D1C94" w:rsidP="004B04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9B3AD5"/>
    <w:multiLevelType w:val="hybridMultilevel"/>
    <w:tmpl w:val="4120E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6A5D"/>
    <w:multiLevelType w:val="hybridMultilevel"/>
    <w:tmpl w:val="53F2BB7E"/>
    <w:lvl w:ilvl="0" w:tplc="90FC7A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45B250F"/>
    <w:multiLevelType w:val="hybridMultilevel"/>
    <w:tmpl w:val="D6889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MjK0NDUzNTUwMTNX0lEKTi0uzszPAykwrgUABqFpmSwAAAA="/>
  </w:docVars>
  <w:rsids>
    <w:rsidRoot w:val="008A2805"/>
    <w:rsid w:val="00004AC3"/>
    <w:rsid w:val="00017D25"/>
    <w:rsid w:val="00022ED9"/>
    <w:rsid w:val="00041246"/>
    <w:rsid w:val="00043D5B"/>
    <w:rsid w:val="00071ADC"/>
    <w:rsid w:val="000804D4"/>
    <w:rsid w:val="0008538B"/>
    <w:rsid w:val="000A6DA7"/>
    <w:rsid w:val="000D17CD"/>
    <w:rsid w:val="000D35DE"/>
    <w:rsid w:val="000E7167"/>
    <w:rsid w:val="00145448"/>
    <w:rsid w:val="001617EF"/>
    <w:rsid w:val="00176627"/>
    <w:rsid w:val="00190467"/>
    <w:rsid w:val="001B4935"/>
    <w:rsid w:val="001D5020"/>
    <w:rsid w:val="001E1983"/>
    <w:rsid w:val="00204B44"/>
    <w:rsid w:val="002211EE"/>
    <w:rsid w:val="002337E9"/>
    <w:rsid w:val="00234F96"/>
    <w:rsid w:val="00240B5F"/>
    <w:rsid w:val="002425BC"/>
    <w:rsid w:val="00256723"/>
    <w:rsid w:val="002809B4"/>
    <w:rsid w:val="002E119A"/>
    <w:rsid w:val="002F0935"/>
    <w:rsid w:val="0030013C"/>
    <w:rsid w:val="00343A96"/>
    <w:rsid w:val="0035333F"/>
    <w:rsid w:val="003776B1"/>
    <w:rsid w:val="00387892"/>
    <w:rsid w:val="003E7A60"/>
    <w:rsid w:val="00406D5B"/>
    <w:rsid w:val="00414531"/>
    <w:rsid w:val="004274CE"/>
    <w:rsid w:val="004603DC"/>
    <w:rsid w:val="004B047F"/>
    <w:rsid w:val="004B28A4"/>
    <w:rsid w:val="004F4DDD"/>
    <w:rsid w:val="00502A1D"/>
    <w:rsid w:val="00514A98"/>
    <w:rsid w:val="00516056"/>
    <w:rsid w:val="005713D5"/>
    <w:rsid w:val="005A1E9B"/>
    <w:rsid w:val="005B0C71"/>
    <w:rsid w:val="005C515B"/>
    <w:rsid w:val="006230D9"/>
    <w:rsid w:val="0062731D"/>
    <w:rsid w:val="00637CFB"/>
    <w:rsid w:val="0068046E"/>
    <w:rsid w:val="00691202"/>
    <w:rsid w:val="006A535D"/>
    <w:rsid w:val="006B0E7C"/>
    <w:rsid w:val="006D5FC3"/>
    <w:rsid w:val="006F69D7"/>
    <w:rsid w:val="0071352F"/>
    <w:rsid w:val="007139E0"/>
    <w:rsid w:val="0071670E"/>
    <w:rsid w:val="0072592C"/>
    <w:rsid w:val="007338C4"/>
    <w:rsid w:val="00733C4F"/>
    <w:rsid w:val="00750B24"/>
    <w:rsid w:val="00750BFB"/>
    <w:rsid w:val="00762E28"/>
    <w:rsid w:val="007A22D5"/>
    <w:rsid w:val="007E0178"/>
    <w:rsid w:val="00856CDD"/>
    <w:rsid w:val="0086093E"/>
    <w:rsid w:val="0086337F"/>
    <w:rsid w:val="008A2805"/>
    <w:rsid w:val="008B0EA2"/>
    <w:rsid w:val="008B7314"/>
    <w:rsid w:val="008C58EA"/>
    <w:rsid w:val="008C656C"/>
    <w:rsid w:val="008D482C"/>
    <w:rsid w:val="008F71A7"/>
    <w:rsid w:val="0091054B"/>
    <w:rsid w:val="00931E5A"/>
    <w:rsid w:val="00972D84"/>
    <w:rsid w:val="009844C4"/>
    <w:rsid w:val="00985515"/>
    <w:rsid w:val="009A2C81"/>
    <w:rsid w:val="009B003A"/>
    <w:rsid w:val="009D1C94"/>
    <w:rsid w:val="00A96DE8"/>
    <w:rsid w:val="00AB1852"/>
    <w:rsid w:val="00AC2ED1"/>
    <w:rsid w:val="00AF125A"/>
    <w:rsid w:val="00AF2B2D"/>
    <w:rsid w:val="00B0552D"/>
    <w:rsid w:val="00B33AEB"/>
    <w:rsid w:val="00B90420"/>
    <w:rsid w:val="00B94BFA"/>
    <w:rsid w:val="00C10B62"/>
    <w:rsid w:val="00C25BFD"/>
    <w:rsid w:val="00C57B7A"/>
    <w:rsid w:val="00C70FE2"/>
    <w:rsid w:val="00CA1440"/>
    <w:rsid w:val="00CB37B9"/>
    <w:rsid w:val="00CC6C00"/>
    <w:rsid w:val="00CF0C53"/>
    <w:rsid w:val="00CF1B19"/>
    <w:rsid w:val="00D2634E"/>
    <w:rsid w:val="00D2663F"/>
    <w:rsid w:val="00D804DD"/>
    <w:rsid w:val="00D953D0"/>
    <w:rsid w:val="00DB4722"/>
    <w:rsid w:val="00DD253E"/>
    <w:rsid w:val="00DE393C"/>
    <w:rsid w:val="00DE3B29"/>
    <w:rsid w:val="00E069D5"/>
    <w:rsid w:val="00E3545D"/>
    <w:rsid w:val="00E468CF"/>
    <w:rsid w:val="00E52443"/>
    <w:rsid w:val="00EA4CC6"/>
    <w:rsid w:val="00EB0E66"/>
    <w:rsid w:val="00EB6F6A"/>
    <w:rsid w:val="00EE2EA7"/>
    <w:rsid w:val="00F754FF"/>
    <w:rsid w:val="00F868E5"/>
    <w:rsid w:val="00FE060D"/>
    <w:rsid w:val="00FE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31C448-CB18-4743-9657-4F225D1ED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8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22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2D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04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47F"/>
  </w:style>
  <w:style w:type="paragraph" w:styleId="Footer">
    <w:name w:val="footer"/>
    <w:basedOn w:val="Normal"/>
    <w:link w:val="FooterChar"/>
    <w:uiPriority w:val="99"/>
    <w:unhideWhenUsed/>
    <w:rsid w:val="004B04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4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Ireland</dc:creator>
  <cp:keywords/>
  <dc:description/>
  <cp:lastModifiedBy>Sara B. Visintainer</cp:lastModifiedBy>
  <cp:revision>2</cp:revision>
  <cp:lastPrinted>2018-03-12T15:52:00Z</cp:lastPrinted>
  <dcterms:created xsi:type="dcterms:W3CDTF">2018-03-19T19:54:00Z</dcterms:created>
  <dcterms:modified xsi:type="dcterms:W3CDTF">2018-03-19T19:54:00Z</dcterms:modified>
</cp:coreProperties>
</file>